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Extensible+xml" PartName="/word/commentsExtensible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people+xml" PartName="/word/peop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body>
    <!-- Modified by docx4j 11.5.0 (Apache licensed) using REFERENCE JAXB in Microsoft Java 21.0.4 on Windows 11 -->
    <w:tbl>
      <w:tblPr>
        <w:tblStyle w:val="Tabellenraster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5571"/>
        <w:gridCol w:w="3493"/>
      </w:tblGrid>
      <w:tr w:rsidRPr="00445B14" w:rsidR="002D3A67" w:rsidTr="003E3D65" w14:paraId="4C7C4469" w14:textId="77777777">
        <w:tc>
          <w:tcPr>
            <w:tcW w:w="6663" w:type="dxa"/>
          </w:tcPr>
          <w:p w:rsidRPr="00805FFD" w:rsidR="003370B4" w:rsidP="003370B4" w:rsidRDefault="003370B4" w14:paraId="186450AD" w14:textId="7C81D9A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2398" w:type="dxa"/>
          </w:tcPr>
          <w:p w:rsidR="003E3D65" w:rsidP="003E3D65" w:rsidRDefault="003E3D65" w14:paraId="6930CA06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  <w:p w:rsidR="00041B94" w:rsidP="003E3D65" w:rsidRDefault="00041B94" w14:paraId="752C82EE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  <w:p w:rsidR="00041B94" w:rsidP="003E3D65" w:rsidRDefault="00041B94" w14:paraId="47A7EC15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bookmarkStart w:name="_GoBack" w:id="0"/>
            <w:bookmarkEnd w:id="0"/>
          </w:p>
          <w:p w:rsidRPr="004971D2" w:rsidR="004971D2" w:rsidP="003E3D65" w:rsidRDefault="004971D2" w14:paraId="038D59E5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Herr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Pereira Alves  Dominik</w:t>
            </w:r>
          </w:p>
          <w:p w:rsidRPr="004971D2" w:rsidR="004971D2" w:rsidP="003E3D65" w:rsidRDefault="004971D2" w14:paraId="60BE5312" w14:textId="4F27870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Westringstrasse 4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</w:p>
          <w:p w:rsidRPr="00D404DE" w:rsidR="00D901D9" w:rsidP="003E3D65" w:rsidRDefault="004971D2" w14:paraId="77CE9D7A" w14:textId="1421689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4565 Recherswil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 w:rsidR="00600914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br/>
            </w:r>
          </w:p>
        </w:tc>
      </w:tr>
      <w:tr w:rsidRPr="00445B14" w:rsidR="00430484" w:rsidTr="003E3D65" w14:paraId="5F7878C5" w14:textId="77777777">
        <w:tc>
          <w:tcPr>
            <w:tcW w:w="6663" w:type="dxa"/>
          </w:tcPr>
          <w:p w:rsidRPr="00805FFD" w:rsidR="00430484" w:rsidP="003370B4" w:rsidRDefault="00430484" w14:paraId="227914BA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2398" w:type="dxa"/>
          </w:tcPr>
          <w:p w:rsidRPr="00805FFD" w:rsidR="00430484" w:rsidP="003E3D65" w:rsidRDefault="00430484" w14:paraId="1A1CD733" w14:textId="2CCE33B0">
            <w:pPr>
              <w:tabs>
                <w:tab w:val="left" w:pos="720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221545" w:rsidTr="003E3D65" w14:paraId="2127623C" w14:textId="77777777">
        <w:tc>
          <w:tcPr>
            <w:tcW w:w="6663" w:type="dxa"/>
          </w:tcPr>
          <w:p w:rsidRPr="00805FFD" w:rsidR="00221545" w:rsidP="003370B4" w:rsidRDefault="00221545" w14:paraId="1C2991F6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2398" w:type="dxa"/>
          </w:tcPr>
          <w:p w:rsidRPr="00805FFD" w:rsidR="00221545" w:rsidP="003E3D65" w:rsidRDefault="00221545" w14:paraId="363B6F3E" w14:textId="3C745712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Recherswil, </w:t>
            </w:r>
            <w:r>
              <w:rPr>
                <w:rFonts w:ascii="Arial" w:hAnsi="Arial" w:cs="Arial"/>
                <w:sz w:val="19"/>
                <w:szCs w:val="19"/>
              </w:rPr>
              <w:t xml:space="preserve"/>
            </w:r>
            <w:r>
              <w:rPr>
                <w:rFonts w:ascii="Arial" w:hAnsi="Arial" w:cs="Arial"/>
                <w:sz w:val="19"/>
                <w:szCs w:val="19"/>
              </w:rPr>
              <w:t xml:space="preserve">01.08.2025</w:t>
            </w:r>
            <w:proofErr w:type="spellStart"/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/>
            </w:r>
          </w:p>
        </w:tc>
      </w:tr>
      <w:tr w:rsidRPr="00445B14" w:rsidR="00EB44CA" w:rsidTr="003E3D65" w14:paraId="42E804F6" w14:textId="77777777">
        <w:tc>
          <w:tcPr>
            <w:tcW w:w="9061" w:type="dxa"/>
            <w:gridSpan w:val="2"/>
          </w:tcPr>
          <w:p w:rsidRPr="00EB44CA" w:rsidR="00EB44CA" w:rsidP="003370B4" w:rsidRDefault="00EB44CA" w14:paraId="7FED050F" w14:textId="000D5F66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</w:pPr>
            <w:r w:rsidRPr="00EB44CA"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  <w:t>Stromkostenabrechnung</w:t>
            </w:r>
          </w:p>
        </w:tc>
      </w:tr>
      <w:tr w:rsidRPr="00445B14" w:rsidR="00EB44CA" w:rsidTr="003E3D65" w14:paraId="66C348B9" w14:textId="77777777">
        <w:tc>
          <w:tcPr>
            <w:tcW w:w="9061" w:type="dxa"/>
            <w:gridSpan w:val="2"/>
          </w:tcPr>
          <w:p w:rsidRPr="00805FFD" w:rsidR="00EB44CA" w:rsidP="00EB44CA" w:rsidRDefault="00330E68" w14:paraId="7EF060EC" w14:textId="2354790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pict w14:anchorId="051C2217">
                <v:rect style="width:0;height:1.5pt" id="_x0000_i1025" o:hr="t" o:hrstd="t" o:hralign="center" stroked="f" fillcolor="#a0a0a0"/>
              </w:pict>
            </w:r>
          </w:p>
        </w:tc>
      </w:tr>
      <w:tr w:rsidRPr="00445B14" w:rsidR="00EB44CA" w:rsidTr="003E3D65" w14:paraId="748752C6" w14:textId="77777777">
        <w:tc>
          <w:tcPr>
            <w:tcW w:w="9061" w:type="dxa"/>
            <w:gridSpan w:val="2"/>
          </w:tcPr>
          <w:p w:rsidR="00EB44CA" w:rsidP="00EB44CA" w:rsidRDefault="00EB44CA" w14:paraId="6F24DEE1" w14:textId="77F9D8CB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EB44CA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Mietobjekt: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Einstellbox Nr. 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[72]</w:t>
            </w:r>
            <w:proofErr w:type="spellStart"/>
            <w:proofErr w:type="spellEnd"/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, bei der einstellbox.ch ag Hauptstrasse 215, 4565 Recherswil</w:t>
            </w:r>
          </w:p>
        </w:tc>
      </w:tr>
      <w:tr w:rsidRPr="00445B14" w:rsidR="00EB44CA" w:rsidTr="003E3D65" w14:paraId="3521AEE0" w14:textId="77777777">
        <w:tc>
          <w:tcPr>
            <w:tcW w:w="9061" w:type="dxa"/>
            <w:gridSpan w:val="2"/>
          </w:tcPr>
          <w:p w:rsidRPr="00445B14" w:rsidR="00EB44CA" w:rsidP="00EB44CA" w:rsidRDefault="00330E68" w14:paraId="6CC9DF4F" w14:textId="77777777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pict w14:anchorId="478C80D0">
                <v:rect style="width:0;height:1.5pt" id="_x0000_i1026" o:hr="t" o:hrstd="t" o:hralign="center" stroked="f" fillcolor="#a0a0a0"/>
              </w:pict>
            </w:r>
          </w:p>
          <w:p w:rsidRPr="0088297A" w:rsidR="00EB44CA" w:rsidP="00EB44CA" w:rsidRDefault="00EB44CA" w14:paraId="1788CE71" w14:textId="77777777">
            <w:pPr>
              <w:rPr>
                <w:rFonts w:ascii="Arial" w:hAnsi="Arial" w:cs="Arial"/>
                <w:b/>
                <w:sz w:val="16"/>
                <w:szCs w:val="19"/>
              </w:rPr>
            </w:pPr>
          </w:p>
          <w:p w:rsidR="00EB44CA" w:rsidP="00EB44CA" w:rsidRDefault="00EB44CA" w14:paraId="35B1F484" w14:textId="4B8536A7">
            <w:pP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</w:pPr>
            <w: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Sehr geehrter </w:t>
            </w:r>
            <w:r w:rsidR="00A149C0"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/>
            </w:r>
            <w: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Herr</w:t>
            </w:r>
            <w:proofErr w:type="spellStart"/>
            <w:proofErr w:type="spellEnd"/>
            <w:r w:rsidR="00A149C0"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Pereira Alves  Dominik</w:t>
            </w:r>
          </w:p>
          <w:p w:rsidR="00EB44CA" w:rsidP="00EB44CA" w:rsidRDefault="00EB44CA" w14:paraId="0770A4B8" w14:textId="5672D7E4">
            <w:pPr>
              <w:rPr>
                <w:rFonts w:ascii="Arial" w:hAnsi="Arial" w:cs="Arial"/>
                <w:sz w:val="19"/>
                <w:szCs w:val="19"/>
              </w:rPr>
            </w:pPr>
          </w:p>
          <w:p w:rsidR="00EB44CA" w:rsidP="00EB44CA" w:rsidRDefault="00EB44CA" w14:paraId="0ED1322E" w14:textId="17AD1B40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Mit diesem Schreiben erhalten Sie </w:t>
            </w:r>
            <w:r w:rsidR="00BE0429">
              <w:rPr>
                <w:rFonts w:ascii="Arial" w:hAnsi="Arial" w:cs="Arial"/>
                <w:sz w:val="19"/>
                <w:szCs w:val="19"/>
              </w:rPr>
              <w:t xml:space="preserve">als </w:t>
            </w:r>
            <w:r>
              <w:rPr>
                <w:rFonts w:ascii="Arial" w:hAnsi="Arial" w:cs="Arial"/>
                <w:sz w:val="19"/>
                <w:szCs w:val="19"/>
              </w:rPr>
              <w:t>Beilage die Stromkostenabrechnung. Aus der Kostenabrechnung für Ihre Mietzeit ergibt sich das folgende Ergebnis:</w:t>
            </w:r>
          </w:p>
          <w:p w:rsidR="00D0624E" w:rsidP="00EB44CA" w:rsidRDefault="00D0624E" w14:paraId="302EE1C6" w14:textId="41003104">
            <w:pPr>
              <w:rPr>
                <w:rFonts w:ascii="Arial" w:hAnsi="Arial" w:cs="Arial"/>
                <w:sz w:val="19"/>
                <w:szCs w:val="19"/>
              </w:rPr>
            </w:pPr>
          </w:p>
          <w:tbl>
            <w:tblPr>
              <w:tblStyle w:val="Tabellenraster"/>
              <w:tblW w:w="0" w:type="auto"/>
              <w:tblLook w:firstRow="1" w:lastRow="0" w:firstColumn="1" w:lastColumn="0" w:noHBand="0" w:noVBand="1" w:val="04A0"/>
            </w:tblPr>
            <w:tblGrid>
              <w:gridCol w:w="8848"/>
            </w:tblGrid>
            <w:tr w:rsidR="009B730F" w:rsidTr="001C63F1" w14:paraId="76B14E32" w14:textId="77777777">
              <w:tc>
                <w:tcPr>
                  <w:tcW w:w="885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Pr="00F400EB" w:rsidR="009B730F" w:rsidP="009B730F" w:rsidRDefault="009B730F" w14:paraId="6776DE11" w14:textId="51D605FF">
                  <w:pP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</w:pPr>
                  <w:r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Box</w:t>
                  </w:r>
                  <w:r w:rsidR="00E13DB7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oder Parkplatz</w:t>
                  </w:r>
                  <w:r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</w:t>
                  </w:r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72</w:t>
                  </w:r>
                  <w:proofErr w:type="spellStart"/>
                  <w:proofErr w:type="spellEnd"/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/>
                  </w:r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: </w:t>
                  </w:r>
                  <w:r w:rsidRPr="00F400EB" w:rsidR="007B73A0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Stromperiode</w:t>
                  </w:r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: </w:t>
                  </w:r>
                  <w: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01.01.2022</w:t>
                  </w:r>
                  <w:proofErr w:type="spellStart"/>
                  <w:proofErr w:type="spellEnd"/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- </w:t>
                  </w:r>
                  <w: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31.12.2025</w:t>
                  </w:r>
                  <w:proofErr w:type="spellStart"/>
                  <w:proofErr w:type="spellEnd"/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/>
                  </w:r>
                </w:p>
                <w:p w:rsidRPr="00F400EB" w:rsidR="009B730F" w:rsidP="009B730F" w:rsidRDefault="009B730F" w14:paraId="799D08F6" w14:textId="77777777">
                  <w:pPr>
                    <w:rPr>
                      <w:rFonts w:ascii="Arial" w:hAnsi="Arial" w:cs="Arial"/>
                      <w:sz w:val="14"/>
                      <w:szCs w:val="14"/>
                    </w:rPr>
                  </w:pPr>
                </w:p>
                <w:tbl>
                  <w:tblPr>
                    <w:tblStyle w:val="Tabellenraster"/>
                    <w:tblW w:w="8777" w:type="dxa"/>
                    <w:tblBorders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insideH w:val="none" w:color="auto" w:sz="0" w:space="0"/>
                      <w:insideV w:val="none" w:color="auto" w:sz="0" w:space="0"/>
                    </w:tblBorders>
                    <w:tblLook w:firstRow="1" w:lastRow="0" w:firstColumn="1" w:lastColumn="0" w:noHBand="0" w:noVBand="1" w:val="04A0"/>
                  </w:tblPr>
                  <w:tblGrid>
                    <w:gridCol w:w="4172"/>
                    <w:gridCol w:w="618"/>
                    <w:gridCol w:w="1630"/>
                    <w:gridCol w:w="459"/>
                    <w:gridCol w:w="1811"/>
                    <w:gridCol w:w="87"/>
                  </w:tblGrid>
                  <w:tr w:rsidR="001B42C4" w:rsidTr="00767BBB" w14:paraId="514C948F" w14:textId="77777777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:rsidRPr="00D46AEC" w:rsidR="00895F48" w:rsidP="0043621F" w:rsidRDefault="00895F48" w14:paraId="470C9D5C" w14:textId="73781915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Zählerstand zu Beginn der Periode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72</w:t>
                        </w:r>
                        <w:proofErr w:type="spellStart"/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Pr="00D46AEC" w:rsidR="00895F48" w:rsidP="00D46AEC" w:rsidRDefault="00895F48" w14:paraId="49FDAD9C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:rsidRPr="005A230E" w:rsidR="00895F48" w:rsidP="005A230E" w:rsidRDefault="00895F48" w14:paraId="23FA15B0" w14:textId="77777777">
                        <w:pPr>
                          <w:jc w:val="right"/>
                          <w:rPr>
                            <w:rFonts w:ascii="Arial" w:hAnsi="Arial" w:cs="Arial"/>
                            <w:sz w:val="19"/>
                            <w:szCs w:val="19"/>
                          </w:rPr>
                        </w:pPr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 xml:space="preserve">1788.5</w:t>
                        </w:r>
                        <w:proofErr w:type="spellStart"/>
                        <w:proofErr w:type="spellEnd"/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 xml:space="preserve"/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:rsidRPr="00D46AEC" w:rsidR="00895F48" w:rsidP="00D46AEC" w:rsidRDefault="00895F48" w14:paraId="4C1EB683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Tr="00767BBB" w14:paraId="3A324338" w14:textId="77777777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:rsidRPr="00D46AEC" w:rsidR="00895F48" w:rsidP="0043621F" w:rsidRDefault="00895F48" w14:paraId="01EC0B0B" w14:textId="0106FFA8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Zählerstand am Ende der Periode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 w:rsidRPr="00D46AEC" w:rsidR="0043621F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72</w:t>
                        </w:r>
                        <w:proofErr w:type="spellStart"/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Pr="00D46AEC" w:rsidR="00895F48" w:rsidP="00D46AEC" w:rsidRDefault="00895F48" w14:paraId="57705759" w14:textId="2D3F17EE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:rsidRPr="00D46AEC" w:rsidR="00895F48" w:rsidP="00D46AEC" w:rsidRDefault="00895F48" w14:paraId="0BD3CD93" w14:textId="1100608F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2800.0</w:t>
                        </w:r>
                        <w:proofErr w:type="spellStart"/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:rsidRPr="00D46AEC" w:rsidR="00895F48" w:rsidP="00D46AEC" w:rsidRDefault="00895F48" w14:paraId="57823B85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Pr="00767BBB" w:rsidR="001B42C4" w:rsidTr="00767BBB" w14:paraId="4BDA78F9" w14:textId="77777777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:rsidRPr="00767BBB" w:rsidR="00895F48" w:rsidP="0043621F" w:rsidRDefault="00895F48" w14:paraId="35499662" w14:textId="77777777">
                        <w:pP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596" w:type="dxa"/>
                      </w:tcPr>
                      <w:p w:rsidRPr="00767BBB" w:rsidR="00895F48" w:rsidP="00895F48" w:rsidRDefault="00895F48" w14:paraId="631AFBAD" w14:textId="77777777">
                        <w:pPr>
                          <w:jc w:val="right"/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767BBB" w:rsidR="00895F48" w:rsidP="001B42C4" w:rsidRDefault="00895F48" w14:paraId="1D360007" w14:textId="4E3C4C5E">
                        <w:pPr>
                          <w:jc w:val="right"/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:rsidRPr="00767BBB" w:rsidR="00895F48" w:rsidP="00895F48" w:rsidRDefault="00895F48" w14:paraId="3BABE0C3" w14:textId="77777777">
                        <w:pPr>
                          <w:jc w:val="right"/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Pr="00767BBB" w:rsidR="001B42C4" w:rsidTr="00767BBB" w14:paraId="308AA837" w14:textId="77777777">
                    <w:tc>
                      <w:tcPr>
                        <w:tcW w:w="4291" w:type="dxa"/>
                      </w:tcPr>
                      <w:p w:rsidRPr="00767BBB" w:rsidR="00895F48" w:rsidP="0043621F" w:rsidRDefault="00895F48" w14:paraId="175FC406" w14:textId="2F1F959C">
                        <w:pP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767BBB"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Total bezogene Leistung in kWh à Fr. </w:t>
                        </w:r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0.35</w:t>
                        </w:r>
                        <w:proofErr w:type="spellStart"/>
                        <w:proofErr w:type="spellEnd"/>
                        <w:r w:rsidRPr="00767BBB"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Pr="00767BBB" w:rsidR="00895F48" w:rsidP="00895F48" w:rsidRDefault="00895F48" w14:paraId="4FEFCC4E" w14:textId="6885CF1D">
                        <w:pPr>
                          <w:jc w:val="right"/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767BBB"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:rsidRPr="00767BBB" w:rsidR="00895F48" w:rsidP="001B42C4" w:rsidRDefault="00895F48" w14:paraId="3D7DBA08" w14:textId="2AF47828">
                        <w:pPr>
                          <w:jc w:val="right"/>
                          <w:rPr>
                            <w:rFonts w:ascii="Arial" w:hAnsi="Arial" w:cs="Arial"/>
                            <w:b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767BBB"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>1011.5</w:t>
                        </w:r>
                        <w:proofErr w:type="spellStart"/>
                        <w:proofErr w:type="spellEnd"/>
                        <w:r w:rsidRPr="00767BBB"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</w:p>
                    </w:tc>
                    <w:tc>
                      <w:tcPr>
                        <w:tcW w:w="330" w:type="dxa"/>
                      </w:tcPr>
                      <w:p w:rsidRPr="00767BBB" w:rsidR="00895F48" w:rsidP="001B42C4" w:rsidRDefault="00895F48" w14:paraId="1B569BC0" w14:textId="50CA47C4">
                        <w:pPr>
                          <w:jc w:val="right"/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767BBB"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Pr="00767BBB" w:rsidR="00895F48" w:rsidP="001B42C4" w:rsidRDefault="00895F48" w14:paraId="64A1DC3B" w14:textId="38954FC7">
                        <w:pPr>
                          <w:jc w:val="right"/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767BBB"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>354.03</w:t>
                        </w:r>
                        <w:proofErr w:type="spellStart"/>
                        <w:proofErr w:type="spellEnd"/>
                        <w:r w:rsidRPr="00767BBB"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</w:p>
                    </w:tc>
                  </w:tr>
                  <w:tr w:rsidR="001B42C4" w:rsidTr="00767BBB" w14:paraId="3858DAA2" w14:textId="77777777">
                    <w:tc>
                      <w:tcPr>
                        <w:tcW w:w="4291" w:type="dxa"/>
                      </w:tcPr>
                      <w:p w:rsidR="00895F48" w:rsidP="0043621F" w:rsidRDefault="00895F48" w14:paraId="52640538" w14:textId="132B92FC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37003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Abzüglich Vorauszahlung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37003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72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 w:rsidR="001B42C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48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Monate à Fr.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10.0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62291ADF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895F48" w:rsidRDefault="00895F48" w14:paraId="5DF8BB92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Pr="00864AB6" w:rsidR="00895F48" w:rsidP="001B42C4" w:rsidRDefault="00895F48" w14:paraId="2A40B2B9" w14:textId="310CD5BF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Pr="00235986" w:rsidR="00895F48" w:rsidP="001B42C4" w:rsidRDefault="00895F48" w14:paraId="0F151F27" w14:textId="32A1631B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-480.00</w:t>
                        </w:r>
                        <w:proofErr w:type="spellStart"/>
                        <w:proofErr w:type="spellEnd"/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</w:tr>
                  <w:tr w:rsidR="000D6AFC" w:rsidTr="00767BBB" w14:paraId="2D1DB9E3" w14:textId="77777777">
                    <w:tc>
                      <w:tcPr>
                        <w:tcW w:w="4291" w:type="dxa"/>
                      </w:tcPr>
                      <w:p w:rsidRPr="0037003C" w:rsidR="000D6AFC" w:rsidP="0043621F" w:rsidRDefault="005E49C9" w14:paraId="3954F6AE" w14:textId="433006BB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Sonstige Guthaben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="000D6AFC" w:rsidP="00895F48" w:rsidRDefault="000D6AFC" w14:paraId="0B8835D9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0D6AFC" w:rsidP="00895F48" w:rsidRDefault="000D6AFC" w14:paraId="038687FF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Pr="00864AB6" w:rsidR="000D6AFC" w:rsidP="001B42C4" w:rsidRDefault="00A94D0A" w14:paraId="5B1C0406" w14:textId="44799C72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Pr="00235986" w:rsidR="000D6AFC" w:rsidP="001B42C4" w:rsidRDefault="000D6AFC" w14:paraId="5CD33178" w14:textId="046CA34B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0.0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</w:tr>
                  <w:tr w:rsidR="001B42C4" w:rsidTr="00767BBB" w14:paraId="19193EF2" w14:textId="77777777">
                    <w:tc>
                      <w:tcPr>
                        <w:tcW w:w="4291" w:type="dxa"/>
                      </w:tcPr>
                      <w:p w:rsidRPr="0037003C" w:rsidR="00895F48" w:rsidP="00895F48" w:rsidRDefault="00895F48" w14:paraId="43C84CEC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763BCBED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895F48" w:rsidRDefault="00895F48" w14:paraId="6F0B4D43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="00895F48" w:rsidP="001B42C4" w:rsidRDefault="00895F48" w14:paraId="1FA00172" w14:textId="0CE4C90E">
                        <w:pPr>
                          <w:jc w:val="right"/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="00895F48" w:rsidP="00767BBB" w:rsidRDefault="00895F48" w14:paraId="586440DD" w14:textId="7A4A7E33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Tr="00767BBB" w14:paraId="05E9912C" w14:textId="77777777">
                    <w:tc>
                      <w:tcPr>
                        <w:tcW w:w="4291" w:type="dxa"/>
                      </w:tcPr>
                      <w:p w:rsidRPr="004F485A" w:rsidR="00895F48" w:rsidP="004F485A" w:rsidRDefault="004F485A" w14:paraId="78908986" w14:textId="19745A4E">
                        <w:pPr>
                          <w:tabs>
                            <w:tab w:val="left" w:pos="960"/>
                          </w:tabs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4F485A"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otal:</w:t>
                        </w: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5BF8E20C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895F48" w:rsidRDefault="00895F48" w14:paraId="7604D6AD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Pr="00864AB6" w:rsidR="00895F48" w:rsidP="001B42C4" w:rsidRDefault="00895F48" w14:paraId="32AC8F67" w14:textId="4001C9FF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="00895F48" w:rsidP="001B42C4" w:rsidRDefault="00895F48" w14:paraId="21063345" w14:textId="79AC5CFD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-125.98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</w:tr>
                </w:tbl>
                <w:p w:rsidRPr="00864AB6" w:rsidR="00895F48" w:rsidP="009B730F" w:rsidRDefault="00895F48" w14:paraId="504375D7" w14:textId="77777777">
                  <w:pPr>
                    <w:rPr>
                      <w:rFonts w:ascii="Arial" w:hAnsi="Arial" w:cs="Arial"/>
                      <w:sz w:val="14"/>
                      <w:szCs w:val="14"/>
                    </w:rPr>
                  </w:pPr>
                </w:p>
                <w:p w:rsidR="00895F48" w:rsidP="009B730F" w:rsidRDefault="00895F48" w14:paraId="1724B7F1" w14:textId="184F56F9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</w:tr>
          </w:tbl>
          <w:p w:rsidR="005B1ADA" w:rsidP="00EB44CA" w:rsidRDefault="005B1ADA" w14:paraId="3B0FF529" w14:textId="36C83C9D">
            <w:pPr>
              <w:rPr>
                <w:rFonts w:ascii="Arial" w:hAnsi="Arial" w:cs="Arial"/>
                <w:sz w:val="19"/>
                <w:szCs w:val="19"/>
              </w:rPr>
            </w:pPr>
          </w:p>
          <w:tbl>
            <w:tblPr>
              <w:tblStyle w:val="Tabellenraster"/>
              <w:tblW w:w="0" w:type="auto"/>
              <w:tblInd w:w="37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4243"/>
              <w:gridCol w:w="544"/>
              <w:gridCol w:w="1672"/>
              <w:gridCol w:w="459"/>
              <w:gridCol w:w="1885"/>
            </w:tblGrid>
            <w:tr w:rsidR="003D0867" w:rsidTr="00226229" w14:paraId="35CA9B55" w14:textId="77777777">
              <w:tc>
                <w:tcPr>
                  <w:tcW w:w="4243" w:type="dxa"/>
                </w:tcPr>
                <w:p w:rsidR="003D0867" w:rsidP="00EB44CA" w:rsidRDefault="0088297A" w14:paraId="28852F10" w14:textId="4319411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Bearbeitungsgebühren</w:t>
                  </w:r>
                </w:p>
              </w:tc>
              <w:tc>
                <w:tcPr>
                  <w:tcW w:w="544" w:type="dxa"/>
                </w:tcPr>
                <w:p w:rsidR="003D0867" w:rsidP="00EB44CA" w:rsidRDefault="003D0867" w14:paraId="186B3EE0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3D0867" w:rsidP="00EB44CA" w:rsidRDefault="003D0867" w14:paraId="19A2A7C4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3D0867" w:rsidP="008001C2" w:rsidRDefault="003D0867" w14:paraId="6557C47B" w14:textId="5249BF25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="003D0867" w:rsidP="005161C2" w:rsidRDefault="00D0624E" w14:paraId="731989DB" w14:textId="03DC1CBA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8.50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</w:p>
              </w:tc>
            </w:tr>
            <w:tr w:rsidR="003D0867" w:rsidTr="00226229" w14:paraId="3E719CDE" w14:textId="77777777">
              <w:tc>
                <w:tcPr>
                  <w:tcW w:w="4243" w:type="dxa"/>
                </w:tcPr>
                <w:p w:rsidR="003D0867" w:rsidP="00EB44CA" w:rsidRDefault="003D0867" w14:paraId="203CEE68" w14:textId="1B19EDFD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Total Netto</w:t>
                  </w:r>
                </w:p>
              </w:tc>
              <w:tc>
                <w:tcPr>
                  <w:tcW w:w="544" w:type="dxa"/>
                </w:tcPr>
                <w:p w:rsidR="003D0867" w:rsidP="00EB44CA" w:rsidRDefault="003D0867" w14:paraId="5C92CFF7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3D0867" w:rsidP="00EB44CA" w:rsidRDefault="003D0867" w14:paraId="07411BD0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3D0867" w:rsidP="008001C2" w:rsidRDefault="00D0624E" w14:paraId="67D4AF4F" w14:textId="30D696E9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="003D0867" w:rsidP="005161C2" w:rsidRDefault="00D0624E" w14:paraId="6556651B" w14:textId="34AE193F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-126.00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</w:p>
              </w:tc>
            </w:tr>
            <w:tr w:rsidR="003D0867" w:rsidTr="00226229" w14:paraId="782D5570" w14:textId="77777777">
              <w:tc>
                <w:tcPr>
                  <w:tcW w:w="4243" w:type="dxa"/>
                </w:tcPr>
                <w:p w:rsidR="003D0867" w:rsidP="00EB44CA" w:rsidRDefault="003D0867" w14:paraId="0E1172A6" w14:textId="311507A3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zzgl. Mehrwertsteuer </w:t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7.7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 w:rsidR="00767EF7">
                    <w:rPr>
                      <w:rFonts w:ascii="Arial" w:hAnsi="Arial" w:cs="Arial"/>
                      <w:sz w:val="19"/>
                      <w:szCs w:val="19"/>
                    </w:rPr>
                    <w:t>%</w:t>
                  </w:r>
                </w:p>
              </w:tc>
              <w:tc>
                <w:tcPr>
                  <w:tcW w:w="544" w:type="dxa"/>
                </w:tcPr>
                <w:p w:rsidR="003D0867" w:rsidP="00EB44CA" w:rsidRDefault="003D0867" w14:paraId="4E6810F6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3D0867" w:rsidP="00EB44CA" w:rsidRDefault="003D0867" w14:paraId="095F9239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3D0867" w:rsidP="008001C2" w:rsidRDefault="00D0624E" w14:paraId="32795AEA" w14:textId="446139AA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="003D0867" w:rsidP="005161C2" w:rsidRDefault="00D0624E" w14:paraId="74A1A469" w14:textId="01CB6387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-9.05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</w:p>
              </w:tc>
            </w:tr>
            <w:tr w:rsidR="00D0624E" w:rsidTr="00226229" w14:paraId="3EBF97A7" w14:textId="77777777">
              <w:tc>
                <w:tcPr>
                  <w:tcW w:w="4243" w:type="dxa"/>
                </w:tcPr>
                <w:p w:rsidR="00D0624E" w:rsidP="00EB44CA" w:rsidRDefault="00D0624E" w14:paraId="784BDA3E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544" w:type="dxa"/>
                </w:tcPr>
                <w:p w:rsidR="00D0624E" w:rsidP="00EB44CA" w:rsidRDefault="00D0624E" w14:paraId="1100874B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D0624E" w:rsidP="00EB44CA" w:rsidRDefault="00D0624E" w14:paraId="5C530B01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D0624E" w:rsidP="008001C2" w:rsidRDefault="00D0624E" w14:paraId="78DA1F7E" w14:textId="77777777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885" w:type="dxa"/>
                </w:tcPr>
                <w:p w:rsidR="00D0624E" w:rsidP="00767BBB" w:rsidRDefault="00D0624E" w14:paraId="62F727D2" w14:textId="16D85261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</w:tr>
            <w:tr w:rsidR="003D0867" w:rsidTr="00226229" w14:paraId="7F12D7E5" w14:textId="77777777">
              <w:tc>
                <w:tcPr>
                  <w:tcW w:w="4243" w:type="dxa"/>
                </w:tcPr>
                <w:p w:rsidRPr="00D0624E" w:rsidR="003D0867" w:rsidP="00EB44CA" w:rsidRDefault="00D0624E" w14:paraId="53C42C48" w14:textId="719EF258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Guthaben Mieter</w:t>
                  </w:r>
                </w:p>
              </w:tc>
              <w:tc>
                <w:tcPr>
                  <w:tcW w:w="544" w:type="dxa"/>
                </w:tcPr>
                <w:p w:rsidRPr="00D0624E" w:rsidR="003D0867" w:rsidP="00EB44CA" w:rsidRDefault="003D0867" w14:paraId="27E39B20" w14:textId="77777777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Pr="00D0624E" w:rsidR="003D0867" w:rsidP="00EB44CA" w:rsidRDefault="003D0867" w14:paraId="61C2F3B7" w14:textId="77777777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Pr="00D0624E" w:rsidR="003D0867" w:rsidP="008001C2" w:rsidRDefault="00D0624E" w14:paraId="0F0C8C33" w14:textId="34B14409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Pr="003E3D65" w:rsidR="003D0867" w:rsidP="005161C2" w:rsidRDefault="002F0625" w14:paraId="6F6B3666" w14:textId="177DF16C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  <w:u w:val="single"/>
                    </w:rPr>
                  </w:pPr>
                  <w:r w:rsidRPr="003E3D65">
                    <w:rPr>
                      <w:rFonts w:ascii="Arial" w:hAnsi="Arial" w:cs="Arial"/>
                      <w:b/>
                      <w:bCs/>
                      <w:sz w:val="19"/>
                      <w:szCs w:val="19"/>
                      <w:u w:val="single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  <w:u w:val="single"/>
                    </w:rPr>
                    <w:t xml:space="preserve">-126.55</w:t>
                  </w:r>
                  <w:proofErr w:type="spellStart"/>
                  <w:proofErr w:type="spellEnd"/>
                  <w:r w:rsidRPr="003E3D65" w:rsidR="00391753">
                    <w:rPr>
                      <w:rFonts w:ascii="Arial" w:hAnsi="Arial" w:cs="Arial"/>
                      <w:b/>
                      <w:bCs/>
                      <w:sz w:val="19"/>
                      <w:szCs w:val="19"/>
                      <w:u w:val="single"/>
                    </w:rPr>
                    <w:t xml:space="preserve"/>
                  </w:r>
                </w:p>
              </w:tc>
            </w:tr>
          </w:tbl>
          <w:p w:rsidRPr="00445B14" w:rsidR="00EB44CA" w:rsidP="00EB44CA" w:rsidRDefault="00EB44CA" w14:paraId="672297AD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Pr="00445B14" w:rsidR="00EB44CA" w:rsidTr="003E3D65" w14:paraId="44543CD1" w14:textId="77777777">
        <w:tc>
          <w:tcPr>
            <w:tcW w:w="9061" w:type="dxa"/>
            <w:gridSpan w:val="2"/>
          </w:tcPr>
          <w:p w:rsidRPr="00445B14" w:rsidR="00EB44CA" w:rsidP="00EB44CA" w:rsidRDefault="00EB44CA" w14:paraId="683E97D9" w14:textId="0860B41E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Pr="00445B14" w:rsidR="00A93C31" w:rsidTr="003E3D65" w14:paraId="3CA51CEF" w14:textId="77777777">
        <w:tc>
          <w:tcPr>
            <w:tcW w:w="9061" w:type="dxa"/>
            <w:gridSpan w:val="2"/>
          </w:tcPr>
          <w:p w:rsidR="009F0D45" w:rsidP="00EB44CA" w:rsidRDefault="009F0D45" w14:paraId="3AB9475C" w14:textId="16348887">
            <w:pPr>
              <w:rPr>
                <w:rFonts w:ascii="Arial" w:hAnsi="Arial" w:cs="Arial"/>
                <w:sz w:val="19"/>
                <w:szCs w:val="19"/>
              </w:rPr>
            </w:pPr>
          </w:p>
          <w:p w:rsidR="00A93C31" w:rsidP="00EB44CA" w:rsidRDefault="00A93C31" w14:paraId="56E211B3" w14:textId="14C7B09D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Bitte senden Sie uns Ihre Bankverbindung mit IBAN-Nummer an folgende Mailadresse </w:t>
            </w:r>
            <w:hyperlink w:history="true" r:id="rId10">
              <w:r w:rsidRPr="00192A10" w:rsidR="001869DA">
                <w:rPr>
                  <w:rStyle w:val="Hyperlink"/>
                  <w:rFonts w:ascii="Arial" w:hAnsi="Arial" w:cs="Arial"/>
                  <w:sz w:val="19"/>
                  <w:szCs w:val="19"/>
                </w:rPr>
                <w:t>info@einstellbox.ch</w:t>
              </w:r>
            </w:hyperlink>
            <w:r>
              <w:rPr>
                <w:rFonts w:ascii="Arial" w:hAnsi="Arial" w:cs="Arial"/>
                <w:sz w:val="19"/>
                <w:szCs w:val="19"/>
              </w:rPr>
              <w:t>. Sobald wir die Kontodaten erhalten haben, überweisen wir Ihnen in den kommenden 10 Tagen den Betrag.</w:t>
            </w:r>
          </w:p>
          <w:p w:rsidR="00E253CE" w:rsidP="00EB44CA" w:rsidRDefault="00E253CE" w14:paraId="6FF7F30F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7F2EC9" w:rsidP="00EB44CA" w:rsidRDefault="00A93C31" w14:paraId="31915695" w14:textId="02329504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Für Rückfragen stehen wir Ihnen gerne zur Verfügung.</w:t>
            </w:r>
            <w:r>
              <w:rPr>
                <w:rFonts w:ascii="Arial" w:hAnsi="Arial" w:cs="Arial"/>
                <w:sz w:val="19"/>
                <w:szCs w:val="19"/>
              </w:rPr>
              <w:br/>
              <w:t>Mit freundlichen Grüssen</w:t>
            </w:r>
            <w:r>
              <w:rPr>
                <w:rFonts w:ascii="Arial" w:hAnsi="Arial" w:cs="Arial"/>
                <w:sz w:val="19"/>
                <w:szCs w:val="19"/>
              </w:rPr>
              <w:br/>
            </w:r>
          </w:p>
          <w:p w:rsidR="00A93C31" w:rsidP="00EB44CA" w:rsidRDefault="00221545" w14:paraId="640A558B" w14:textId="5833762F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einstllbox.ch ag</w:t>
            </w:r>
            <w:r w:rsidR="001869DA">
              <w:rPr>
                <w:rFonts w:ascii="Arial" w:hAnsi="Arial" w:cs="Arial"/>
                <w:sz w:val="19"/>
                <w:szCs w:val="19"/>
              </w:rPr>
              <w:br/>
              <w:t>E</w:t>
            </w:r>
            <w:r w:rsidR="00A93C31">
              <w:rPr>
                <w:rFonts w:ascii="Arial" w:hAnsi="Arial" w:cs="Arial"/>
                <w:sz w:val="19"/>
                <w:szCs w:val="19"/>
              </w:rPr>
              <w:t xml:space="preserve">. </w:t>
            </w:r>
            <w:r w:rsidR="001869DA">
              <w:rPr>
                <w:rFonts w:ascii="Arial" w:hAnsi="Arial" w:cs="Arial"/>
                <w:sz w:val="19"/>
                <w:szCs w:val="19"/>
              </w:rPr>
              <w:t>Fiechter</w:t>
            </w:r>
          </w:p>
          <w:p w:rsidR="00A93C31" w:rsidP="001869DA" w:rsidRDefault="00330E68" w14:paraId="3DAD15F0" w14:textId="1910E7FD">
            <w:pPr>
              <w:rPr>
                <w:rFonts w:ascii="Arial" w:hAnsi="Arial" w:cs="Arial"/>
                <w:sz w:val="18"/>
                <w:szCs w:val="18"/>
              </w:rPr>
            </w:pPr>
            <w:hyperlink w:history="true" r:id="rId11">
              <w:r w:rsidRPr="00192A10" w:rsidR="001869DA">
                <w:rPr>
                  <w:rStyle w:val="Hyperlink"/>
                  <w:rFonts w:ascii="Arial" w:hAnsi="Arial" w:cs="Arial"/>
                  <w:sz w:val="18"/>
                  <w:szCs w:val="18"/>
                </w:rPr>
                <w:t>info@einstellbox.ch</w:t>
              </w:r>
            </w:hyperlink>
          </w:p>
          <w:p w:rsidR="001869DA" w:rsidP="001869DA" w:rsidRDefault="001869DA" w14:paraId="357AA1FC" w14:textId="2FF3F93B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</w:tbl>
    <w:p w:rsidR="008A58E1" w:rsidP="003E3D65" w:rsidRDefault="008A58E1" w14:paraId="3D0ADFA4" w14:textId="77777777">
      <w:pPr>
        <w:rPr>
          <w:rFonts w:ascii="Arial" w:hAnsi="Arial" w:cs="Arial"/>
          <w:sz w:val="20"/>
          <w:szCs w:val="20"/>
        </w:rPr>
      </w:pPr>
    </w:p>
    <w:sectPr w:rsidR="008A58E1" w:rsidSect="00041B94">
      <w:headerReference w:type="default" r:id="rId12"/>
      <w:footerReference w:type="even" r:id="rId13"/>
      <w:footerReference w:type="default" r:id="rId14"/>
      <w:pgSz w:w="11900" w:h="16840"/>
      <w:pgMar w:top="1418" w:right="1418" w:bottom="851" w:left="1418" w:header="709" w:footer="567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>
  <w:comment w:initials="JF" w:author="Jürg Fiechter" w:date="2020-03-19T22:54:00Z" w:id="1">
    <w:p w:rsidRPr="00E033F0" w:rsidR="004971D2" w:rsidRDefault="004971D2" w14:paraId="71339AA7" w14:textId="4D27325D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DD339C">
        <w:rPr>
          <w:rFonts w:ascii="Consolas" w:hAnsi="Consolas"/>
          <w:color w:val="24292E"/>
          <w:lang w:val="en-US"/>
        </w:rPr>
        <w:t>displayParagraphIf</w:t>
      </w:r>
      <w:proofErr w:type="spellEnd"/>
      <w:r>
        <w:rPr>
          <w:rFonts w:ascii="Consolas" w:hAnsi="Consolas"/>
          <w:color w:val="24292E"/>
          <w:lang w:val="en-US"/>
        </w:rPr>
        <w:t>(</w:t>
      </w:r>
      <w:proofErr w:type="gramEnd"/>
      <w:r>
        <w:rPr>
          <w:rFonts w:ascii="Consolas" w:hAnsi="Consolas"/>
          <w:color w:val="24292E"/>
          <w:lang w:val="en-US"/>
        </w:rPr>
        <w:t>cu.</w:t>
      </w:r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 xml:space="preserve"> </w:t>
      </w:r>
      <w:proofErr w:type="spellStart"/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>getUseCompanyAddress</w:t>
      </w:r>
      <w:proofErr w:type="spellEnd"/>
      <w:r w:rsidR="0025090C">
        <w:rPr>
          <w:rFonts w:ascii="Consolas" w:hAnsi="Consolas" w:cs="Consolas"/>
          <w:color w:val="000000"/>
          <w:shd w:val="clear" w:color="auto" w:fill="E8F2FE"/>
          <w:lang w:val="en-US"/>
        </w:rPr>
        <w:t>()</w:t>
      </w:r>
      <w:r w:rsidRPr="00E033F0" w:rsidR="00E033F0">
        <w:rPr>
          <w:rFonts w:ascii="Consolas" w:hAnsi="Consolas" w:cs="Consolas"/>
          <w:color w:val="000000"/>
          <w:shd w:val="clear" w:color="auto" w:fill="D4D4D4"/>
          <w:lang w:val="en-US"/>
        </w:rPr>
        <w:t>.equals("JA")</w:t>
      </w:r>
      <w:r>
        <w:rPr>
          <w:rFonts w:ascii="Consolas" w:hAnsi="Consolas"/>
          <w:color w:val="24292E"/>
          <w:lang w:val="en-US"/>
        </w:rPr>
        <w:t>)</w:t>
      </w:r>
    </w:p>
  </w:comment>
  <w:comment w:initials="JF" w:author="Jürg Fiechter" w:date="2020-03-20T21:16:00Z" w:id="2">
    <w:p w:rsidRPr="006D71F1" w:rsidR="003E6915" w:rsidRDefault="003E6915" w14:paraId="122EE8ED" w14:textId="57EF7F06">
      <w:pPr>
        <w:pStyle w:val="Kommentartext"/>
      </w:pPr>
      <w:r>
        <w:rPr>
          <w:rStyle w:val="Kommentarzeichen"/>
        </w:rPr>
        <w:annotationRef/>
      </w:r>
      <w:proofErr w:type="spellStart"/>
      <w:r w:rsidRPr="006D71F1">
        <w:t>displayParagraphIf</w:t>
      </w:r>
      <w:proofErr w:type="spellEnd"/>
      <w:r w:rsidRPr="006D71F1">
        <w:t>(</w:t>
      </w:r>
      <w:proofErr w:type="spellStart"/>
      <w:r w:rsidRPr="006D71F1">
        <w:t>cu.getAnrede</w:t>
      </w:r>
      <w:proofErr w:type="spellEnd"/>
      <w:r w:rsidRPr="006D71F1">
        <w:t>()</w:t>
      </w:r>
      <w:r w:rsidRPr="006D71F1" w:rsidR="006D71F1">
        <w:t xml:space="preserve"> != null &amp;&amp; </w:t>
      </w:r>
      <w:proofErr w:type="spellStart"/>
      <w:r w:rsidRPr="006D71F1" w:rsidR="006D71F1">
        <w:t>cu.getAnrede</w:t>
      </w:r>
      <w:proofErr w:type="spellEnd"/>
      <w:r w:rsidRPr="006D71F1" w:rsidR="006D71F1">
        <w:t>().</w:t>
      </w:r>
      <w:proofErr w:type="spellStart"/>
      <w:r w:rsidRPr="006D71F1" w:rsidR="006D71F1">
        <w:t>equal</w:t>
      </w:r>
      <w:r w:rsidR="006D71F1">
        <w:t>s</w:t>
      </w:r>
      <w:proofErr w:type="spellEnd"/>
      <w:r w:rsidR="006D71F1">
        <w:t>("Frau"))</w:t>
      </w:r>
    </w:p>
  </w:comment>
  <w:comment w:initials="JF" w:author="Jürg Fiechter" w:date="2020-03-20T21:26:00Z" w:id="3">
    <w:p w:rsidR="003C3AB9" w:rsidRDefault="003C3AB9" w14:paraId="7AD0807A" w14:textId="5E629C0F">
      <w:pPr>
        <w:pStyle w:val="Kommentartext"/>
      </w:pPr>
      <w:r>
        <w:rPr>
          <w:rStyle w:val="Kommentarzeichen"/>
        </w:rPr>
        <w:annotationRef/>
      </w:r>
      <w:proofErr w:type="spellStart"/>
      <w:r>
        <w:t>displayParagraphIf</w:t>
      </w:r>
      <w:proofErr w:type="spellEnd"/>
      <w:r>
        <w:t>(</w:t>
      </w:r>
      <w:proofErr w:type="spellStart"/>
      <w:r>
        <w:t>cu.getAnrede</w:t>
      </w:r>
      <w:proofErr w:type="spellEnd"/>
      <w:r>
        <w:t>()</w:t>
      </w:r>
      <w:r w:rsidR="006D71F1">
        <w:t xml:space="preserve"> != null &amp;&amp; </w:t>
      </w:r>
      <w:proofErr w:type="spellStart"/>
      <w:r w:rsidR="006D71F1">
        <w:t>cu.getAnrede</w:t>
      </w:r>
      <w:proofErr w:type="spellEnd"/>
      <w:r w:rsidR="006D71F1">
        <w:t>()</w:t>
      </w:r>
      <w:r>
        <w:t>.</w:t>
      </w:r>
      <w:proofErr w:type="spellStart"/>
      <w:r>
        <w:t>equals</w:t>
      </w:r>
      <w:proofErr w:type="spellEnd"/>
      <w:r>
        <w:t>("Herr"))</w:t>
      </w:r>
    </w:p>
  </w:comment>
  <w:comment w:initials="JF" w:author="Jürg Fiechter" w:date="2020-03-20T21:37:00Z" w:id="4">
    <w:p w:rsidRPr="00DB0973" w:rsidR="00F6478A" w:rsidRDefault="00F6478A" w14:paraId="318B7AFF" w14:textId="07DFE375">
      <w:pPr>
        <w:pStyle w:val="Kommentartext"/>
      </w:pPr>
      <w:r>
        <w:rPr>
          <w:rStyle w:val="Kommentarzeichen"/>
        </w:rPr>
        <w:annotationRef/>
      </w:r>
      <w:proofErr w:type="spellStart"/>
      <w:r w:rsidR="00DB0973">
        <w:t>displayParagraphIf</w:t>
      </w:r>
      <w:proofErr w:type="spellEnd"/>
      <w:r w:rsidR="00DB0973">
        <w:t>(</w:t>
      </w:r>
      <w:proofErr w:type="spellStart"/>
      <w:r w:rsidR="00DB0973">
        <w:t>cu.getAnrede</w:t>
      </w:r>
      <w:proofErr w:type="spellEnd"/>
      <w:r w:rsidR="00DB0973">
        <w:t xml:space="preserve">() != null &amp;&amp; </w:t>
      </w:r>
      <w:proofErr w:type="spellStart"/>
      <w:r w:rsidR="00DB0973">
        <w:t>cu.getAnrede</w:t>
      </w:r>
      <w:proofErr w:type="spellEnd"/>
      <w:r w:rsidR="00DB0973">
        <w:t>().</w:t>
      </w:r>
      <w:proofErr w:type="spellStart"/>
      <w:r w:rsidR="00DB0973">
        <w:t>equals</w:t>
      </w:r>
      <w:proofErr w:type="spellEnd"/>
      <w:r w:rsidR="00DB0973">
        <w:t>("Herr &amp; Frau"))</w:t>
      </w:r>
    </w:p>
  </w:comment>
  <w:comment w:initials="JF" w:author="Jürg Fiechter" w:date="2020-03-26T08:38:00Z" w:id="5">
    <w:p w:rsidRPr="00C44F20" w:rsidR="009B730F" w:rsidRDefault="009B730F" w14:paraId="1BBA30B4" w14:textId="77777777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r w:rsidRPr="0006775E">
        <w:rPr>
          <w:rFonts w:ascii="Consolas" w:hAnsi="Consolas"/>
          <w:color w:val="24292E"/>
          <w:lang w:val="en-US"/>
        </w:rPr>
        <w:t>repeatTableRow</w:t>
      </w:r>
      <w:proofErr w:type="spellEnd"/>
      <w:r w:rsidRPr="0006775E">
        <w:rPr>
          <w:lang w:val="en-US"/>
        </w:rPr>
        <w:t xml:space="preserve"> (</w:t>
      </w:r>
      <w:r>
        <w:rPr>
          <w:lang w:val="en-US"/>
        </w:rPr>
        <w:t>ep</w:t>
      </w:r>
      <w:r w:rsidRPr="0006775E">
        <w:rPr>
          <w:lang w:val="en-US"/>
        </w:rPr>
        <w:t>)</w:t>
      </w:r>
    </w:p>
  </w:comment>
  <w:comment w:initials="JF" w:author="Jürg Fiechter" w:date="2020-03-31T22:41:00Z" w:id="6">
    <w:p w:rsidRPr="00A93C31" w:rsidR="009825CB" w:rsidRDefault="009825CB" w14:paraId="01B5F3E3" w14:textId="3066E5BC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A93C31" w:rsidR="00A220E3">
        <w:rPr>
          <w:rFonts w:ascii="Consolas" w:hAnsi="Consolas"/>
          <w:color w:val="24292E"/>
          <w:lang w:val="en-US"/>
        </w:rPr>
        <w:t>displayTableRowIf</w:t>
      </w:r>
      <w:proofErr w:type="spellEnd"/>
      <w:r w:rsidRPr="00A93C31">
        <w:rPr>
          <w:lang w:val="en-US"/>
        </w:rPr>
        <w:t>(</w:t>
      </w:r>
      <w:proofErr w:type="spellStart"/>
      <w:proofErr w:type="gramEnd"/>
      <w:r w:rsidRPr="00A93C31">
        <w:rPr>
          <w:lang w:val="en-US"/>
        </w:rPr>
        <w:t>eb.</w:t>
      </w:r>
      <w:r w:rsidRPr="00A93C31" w:rsidR="00D35B2A">
        <w:rPr>
          <w:lang w:val="en-US"/>
        </w:rPr>
        <w:t>getGuthaben</w:t>
      </w:r>
      <w:proofErr w:type="spellEnd"/>
      <w:r w:rsidRPr="00A93C31">
        <w:rPr>
          <w:lang w:val="en-US"/>
        </w:rPr>
        <w:t>().equals("JA"))</w:t>
      </w:r>
    </w:p>
  </w:comment>
  <w:comment w:initials="JF" w:author="Jürg Fiechter" w:date="2020-03-31T22:42:00Z" w:id="7">
    <w:p w:rsidRPr="00A93C31" w:rsidR="009825CB" w:rsidRDefault="009825CB" w14:paraId="5D5A5D41" w14:textId="3B5F6E22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A93C31" w:rsidR="00A220E3">
        <w:rPr>
          <w:rFonts w:ascii="Consolas" w:hAnsi="Consolas"/>
          <w:color w:val="24292E"/>
          <w:lang w:val="en-US"/>
        </w:rPr>
        <w:t>displayTableRowIf</w:t>
      </w:r>
      <w:proofErr w:type="spellEnd"/>
      <w:r w:rsidRPr="00A93C31">
        <w:rPr>
          <w:lang w:val="en-US"/>
        </w:rPr>
        <w:t>(</w:t>
      </w:r>
      <w:proofErr w:type="spellStart"/>
      <w:proofErr w:type="gramEnd"/>
      <w:r w:rsidRPr="00A93C31">
        <w:rPr>
          <w:lang w:val="en-US"/>
        </w:rPr>
        <w:t>eb.</w:t>
      </w:r>
      <w:r w:rsidRPr="00A93C31" w:rsidR="00D35B2A">
        <w:rPr>
          <w:lang w:val="en-US"/>
        </w:rPr>
        <w:t>getGuthaben</w:t>
      </w:r>
      <w:proofErr w:type="spellEnd"/>
      <w:r w:rsidRPr="00A93C31">
        <w:rPr>
          <w:lang w:val="en-US"/>
        </w:rPr>
        <w:t>().equals("NEIN"))</w:t>
      </w:r>
    </w:p>
  </w:comment>
  <w:comment w:initials="JF" w:author="Jürg Fiechter" w:date="2020-04-01T12:02:00Z" w:id="8">
    <w:p w:rsidR="003275C6" w:rsidRDefault="003275C6" w14:paraId="528C86E0" w14:textId="34D85309">
      <w:pPr>
        <w:pStyle w:val="Kommentartext"/>
      </w:pPr>
      <w:r>
        <w:rPr>
          <w:rStyle w:val="Kommentarzeichen"/>
        </w:rPr>
        <w:annotationRef/>
      </w:r>
      <w:proofErr w:type="spellStart"/>
      <w:r w:rsidR="00207CE9">
        <w:t>displayParagraphIf</w:t>
      </w:r>
      <w:proofErr w:type="spellEnd"/>
      <w:r w:rsidRPr="00671C9C">
        <w:t>(</w:t>
      </w:r>
      <w:proofErr w:type="spellStart"/>
      <w:r w:rsidRPr="00671C9C">
        <w:t>eb.getGuthaben</w:t>
      </w:r>
      <w:proofErr w:type="spellEnd"/>
      <w:r w:rsidRPr="00671C9C">
        <w:t>().</w:t>
      </w:r>
      <w:proofErr w:type="spellStart"/>
      <w:r w:rsidRPr="00671C9C">
        <w:t>equals</w:t>
      </w:r>
      <w:proofErr w:type="spellEnd"/>
      <w:r w:rsidRPr="00671C9C">
        <w:t>("NEIN"))</w:t>
      </w:r>
    </w:p>
  </w:comment>
  <w:comment w:initials="JF" w:author="Jürg Fiechter" w:date="2022-02-23T20:36:00Z" w:id="9">
    <w:p w:rsidR="00221545" w:rsidRDefault="00221545" w14:paraId="25248D51" w14:textId="0F45AE66">
      <w:pPr>
        <w:pStyle w:val="Kommentartext"/>
      </w:pPr>
      <w:r>
        <w:rPr>
          <w:rStyle w:val="Kommentarzeichen"/>
        </w:rPr>
        <w:annotationRef/>
      </w:r>
      <w:proofErr w:type="spellStart"/>
      <w:r>
        <w:t>displayParagraphIf</w:t>
      </w:r>
      <w:proofErr w:type="spellEnd"/>
      <w:r w:rsidRPr="00671C9C">
        <w:t>(</w:t>
      </w:r>
      <w:proofErr w:type="spellStart"/>
      <w:r w:rsidRPr="00671C9C">
        <w:t>eb.getGuthaben</w:t>
      </w:r>
      <w:proofErr w:type="spellEnd"/>
      <w:r w:rsidRPr="00671C9C">
        <w:t>().</w:t>
      </w:r>
      <w:proofErr w:type="spellStart"/>
      <w:r w:rsidRPr="00671C9C">
        <w:t>equals</w:t>
      </w:r>
      <w:proofErr w:type="spellEnd"/>
      <w:r w:rsidRPr="00671C9C">
        <w:t>("</w:t>
      </w:r>
      <w:r>
        <w:t>JA</w:t>
      </w:r>
      <w:r w:rsidRPr="00671C9C">
        <w:t>")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339AA7" w15:done="0"/>
  <w15:commentEx w15:paraId="122EE8ED" w15:done="0"/>
  <w15:commentEx w15:paraId="7AD0807A" w15:done="0"/>
  <w15:commentEx w15:paraId="318B7AFF" w15:done="0"/>
  <w15:commentEx w15:paraId="1BBA30B4" w15:done="0"/>
  <w15:commentEx w15:paraId="01B5F3E3" w15:done="0"/>
  <w15:commentEx w15:paraId="5D5A5D41" w15:done="0"/>
  <w15:commentEx w15:paraId="528C86E0" w15:done="0"/>
  <w15:commentEx w15:paraId="25248D51" w15:done="0"/>
</w15:commentsEx>
</file>

<file path=word/commentsExtensible.xml><?xml version="1.0" encoding="utf-8"?>
<w16cex:commentsExtensible xmlns:w16cex="http://schemas.microsoft.com/office/word/2018/wordml/cex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16cex:commentExtensible w16cex:dateUtc="2020-03-19T21:54:00Z" w16cex:durableId="221E76A8"/>
  <w16cex:commentExtensible w16cex:dateUtc="2020-03-20T20:16:00Z" w16cex:durableId="221FB110"/>
  <w16cex:commentExtensible w16cex:dateUtc="2020-03-20T20:26:00Z" w16cex:durableId="221FB36F"/>
  <w16cex:commentExtensible w16cex:dateUtc="2020-03-20T20:37:00Z" w16cex:durableId="221FB621"/>
  <w16cex:commentExtensible w16cex:dateUtc="2020-03-26T07:38:00Z" w16cex:durableId="222707B4"/>
  <w16cex:commentExtensible w16cex:dateUtc="2020-03-31T20:41:00Z" w16cex:durableId="222E45AC"/>
  <w16cex:commentExtensible w16cex:dateUtc="2020-03-31T20:42:00Z" w16cex:durableId="222E45E5"/>
  <w16cex:commentExtensible w16cex:dateUtc="2020-04-01T10:02:00Z" w16cex:durableId="222F0169"/>
  <w16cex:commentExtensible w16cex:dateUtc="2022-02-23T19:36:00Z" w16cex:durableId="25C11955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339AA7" w16cid:durableId="221E76A8"/>
  <w16cid:commentId w16cid:paraId="122EE8ED" w16cid:durableId="221FB110"/>
  <w16cid:commentId w16cid:paraId="7AD0807A" w16cid:durableId="221FB36F"/>
  <w16cid:commentId w16cid:paraId="318B7AFF" w16cid:durableId="221FB621"/>
  <w16cid:commentId w16cid:paraId="1BBA30B4" w16cid:durableId="222707B4"/>
  <w16cid:commentId w16cid:paraId="01B5F3E3" w16cid:durableId="222E45AC"/>
  <w16cid:commentId w16cid:paraId="5D5A5D41" w16cid:durableId="222E45E5"/>
  <w16cid:commentId w16cid:paraId="528C86E0" w16cid:durableId="222F0169"/>
  <w16cid:commentId w16cid:paraId="25248D51" w16cid:durableId="25C1195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6F3447" w14:textId="77777777" w:rsidR="00330E68" w:rsidRDefault="00330E68" w:rsidP="002B2A9D">
      <w:r>
        <w:separator/>
      </w:r>
    </w:p>
  </w:endnote>
  <w:endnote w:type="continuationSeparator" w:id="0">
    <w:p w14:paraId="42D8568F" w14:textId="77777777" w:rsidR="00330E68" w:rsidRDefault="00330E68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04719C" w:rsidRDefault="0004719C" w14:paraId="680D6B86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F60768" w:rsidR="00F60768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F60768" w:rsidR="00F60768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</w:p>
  <w:p w:rsidR="0004719C" w:rsidRDefault="0004719C" w14:paraId="65E2D4DC" w14:textId="77777777">
    <w:pPr>
      <w:pStyle w:val="Fuzeile"/>
    </w:pPr>
  </w:p>
</w:ftr>
</file>

<file path=word/footer2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Pr="003E3D65" w:rsidR="006740B5" w:rsidRDefault="006740B5" w14:paraId="6CD2A495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 w:rsidRPr="003E3D65">
      <w:rPr>
        <w:color w:val="8496B0" w:themeColor="text2" w:themeTint="99"/>
        <w:spacing w:val="60"/>
        <w:lang w:val="de-DE"/>
      </w:rPr>
      <w:t>Seite</w:t>
    </w:r>
    <w:r w:rsidRPr="003E3D65">
      <w:rPr>
        <w:color w:val="8496B0" w:themeColor="text2" w:themeTint="99"/>
        <w:lang w:val="de-DE"/>
      </w:rPr>
      <w:t xml:space="preserve"> </w:t>
    </w:r>
    <w:r w:rsidRPr="003E3D65">
      <w:rPr>
        <w:color w:val="323E4F" w:themeColor="text2" w:themeShade="BF"/>
      </w:rPr>
      <w:fldChar w:fldCharType="begin"/>
    </w:r>
    <w:r w:rsidRPr="003E3D65">
      <w:rPr>
        <w:color w:val="323E4F" w:themeColor="text2" w:themeShade="BF"/>
      </w:rPr>
      <w:instrText>PAGE   \* MERGEFORMAT</w:instrText>
    </w:r>
    <w:r w:rsidRPr="003E3D65">
      <w:rPr>
        <w:color w:val="323E4F" w:themeColor="text2" w:themeShade="BF"/>
      </w:rPr>
      <w:fldChar w:fldCharType="separate"/>
    </w:r>
    <w:r w:rsidRPr="00F60768" w:rsidR="00F60768">
      <w:rPr>
        <w:noProof/>
        <w:color w:val="323E4F" w:themeColor="text2" w:themeShade="BF"/>
        <w:lang w:val="de-DE"/>
      </w:rPr>
      <w:t>1</w:t>
    </w:r>
    <w:r w:rsidRPr="003E3D65">
      <w:rPr>
        <w:color w:val="323E4F" w:themeColor="text2" w:themeShade="BF"/>
      </w:rPr>
      <w:fldChar w:fldCharType="end"/>
    </w:r>
    <w:r w:rsidRPr="003E3D65">
      <w:rPr>
        <w:color w:val="323E4F" w:themeColor="text2" w:themeShade="BF"/>
        <w:lang w:val="de-DE"/>
      </w:rPr>
      <w:t xml:space="preserve"> | </w:t>
    </w:r>
    <w:r w:rsidRPr="003E3D65">
      <w:rPr>
        <w:color w:val="323E4F" w:themeColor="text2" w:themeShade="BF"/>
      </w:rPr>
      <w:fldChar w:fldCharType="begin"/>
    </w:r>
    <w:r w:rsidRPr="003E3D65">
      <w:rPr>
        <w:color w:val="323E4F" w:themeColor="text2" w:themeShade="BF"/>
      </w:rPr>
      <w:instrText>NUMPAGES  \* Arabic  \* MERGEFORMAT</w:instrText>
    </w:r>
    <w:r w:rsidRPr="003E3D65">
      <w:rPr>
        <w:color w:val="323E4F" w:themeColor="text2" w:themeShade="BF"/>
      </w:rPr>
      <w:fldChar w:fldCharType="separate"/>
    </w:r>
    <w:r w:rsidRPr="00F60768" w:rsidR="00F60768">
      <w:rPr>
        <w:noProof/>
        <w:color w:val="323E4F" w:themeColor="text2" w:themeShade="BF"/>
        <w:lang w:val="de-DE"/>
      </w:rPr>
      <w:t>1</w:t>
    </w:r>
    <w:r w:rsidRPr="003E3D65">
      <w:rPr>
        <w:color w:val="323E4F" w:themeColor="text2" w:themeShade="BF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5F6AE5" w14:textId="77777777" w:rsidR="00330E68" w:rsidRDefault="00330E68" w:rsidP="002B2A9D">
      <w:r>
        <w:separator/>
      </w:r>
    </w:p>
  </w:footnote>
  <w:footnote w:type="continuationSeparator" w:id="0">
    <w:p w14:paraId="2F0C4E94" w14:textId="77777777" w:rsidR="00330E68" w:rsidRDefault="00330E68" w:rsidP="002B2A9D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936"/>
      <w:gridCol w:w="3501"/>
      <w:gridCol w:w="4627"/>
    </w:tblGrid>
    <w:tr w:rsidR="00DD24F3" w:rsidTr="00DD24F3" w14:paraId="3744627C" w14:textId="77777777">
      <w:trPr>
        <w:jc w:val="right"/>
      </w:trPr>
      <w:tc>
        <w:tcPr>
          <w:tcW w:w="851" w:type="dxa"/>
          <w:vMerge w:val="restart"/>
          <w:shd w:val="clear" w:color="auto" w:fill="auto"/>
        </w:tcPr>
        <w:p w:rsidRPr="00DD24F3" w:rsidR="00DD24F3" w:rsidP="00DD24F3" w:rsidRDefault="00DD24F3" w14:paraId="3734D83A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58240" behindDoc="false" locked="false" layoutInCell="true" allowOverlap="true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:rsidR="00DD24F3" w:rsidP="00B46904" w:rsidRDefault="00DD24F3" w14:paraId="0157F8E0" w14:textId="77777777">
          <w:pPr>
            <w:rPr>
              <w:b/>
              <w:i/>
              <w:sz w:val="20"/>
              <w:szCs w:val="20"/>
            </w:rPr>
          </w:pPr>
        </w:p>
        <w:p w:rsidRPr="00452644" w:rsidR="00DD24F3" w:rsidP="00B46904" w:rsidRDefault="00DD24F3" w14:paraId="26F347A6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:rsidRPr="001E193E" w:rsidR="00DD24F3" w:rsidP="00D46D3F" w:rsidRDefault="00AF7A91" w14:paraId="5E106D77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 w:rsidR="00DD24F3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 w:rsidR="00DD24F3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:rsidTr="00DD24F3" w14:paraId="5224C8DD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5582EE9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1B07CB8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1517EE7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:rsidTr="00DD24F3" w14:paraId="2F6FDD05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683A9A81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B4626F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3D52E03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:rsidTr="00DD24F3" w14:paraId="309466AC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17ED02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90418A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330E68" w14:paraId="1D325FD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info@einstellbox.ch</w:t>
            </w:r>
          </w:hyperlink>
        </w:p>
      </w:tc>
    </w:tr>
    <w:tr w:rsidR="00DD24F3" w:rsidTr="00DD24F3" w14:paraId="69910829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48338F9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7D18ECD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330E68" w14:paraId="40431BDF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www.einstellbox.ch</w:t>
            </w:r>
          </w:hyperlink>
        </w:p>
      </w:tc>
    </w:tr>
    <w:tr w:rsidR="00DD24F3" w:rsidTr="00DD24F3" w14:paraId="7D01DBFA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BF2F80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33228E1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4FB20F4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3533C" w:rsidR="002B2A9D" w:rsidP="00D46D3F" w:rsidRDefault="002B2A9D" w14:paraId="4B61124F" w14:textId="77777777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ürg Fiechter">
    <w15:presenceInfo w15:providerId="Windows Live" w15:userId="fad82d35ae38d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16B66"/>
    <w:rsid w:val="00017A84"/>
    <w:rsid w:val="000200E4"/>
    <w:rsid w:val="00030290"/>
    <w:rsid w:val="00036A3F"/>
    <w:rsid w:val="00037993"/>
    <w:rsid w:val="00041B94"/>
    <w:rsid w:val="0004719C"/>
    <w:rsid w:val="000511BE"/>
    <w:rsid w:val="00055381"/>
    <w:rsid w:val="0006150E"/>
    <w:rsid w:val="00067B9C"/>
    <w:rsid w:val="000904EF"/>
    <w:rsid w:val="00093B68"/>
    <w:rsid w:val="000A16B1"/>
    <w:rsid w:val="000B0B02"/>
    <w:rsid w:val="000B279B"/>
    <w:rsid w:val="000C03E5"/>
    <w:rsid w:val="000C3E08"/>
    <w:rsid w:val="000D0199"/>
    <w:rsid w:val="000D5242"/>
    <w:rsid w:val="000D6AFC"/>
    <w:rsid w:val="000E5583"/>
    <w:rsid w:val="000F778D"/>
    <w:rsid w:val="001172AC"/>
    <w:rsid w:val="00123CFF"/>
    <w:rsid w:val="00124899"/>
    <w:rsid w:val="0012650B"/>
    <w:rsid w:val="00140148"/>
    <w:rsid w:val="00142924"/>
    <w:rsid w:val="00145B65"/>
    <w:rsid w:val="00163CD5"/>
    <w:rsid w:val="0016573D"/>
    <w:rsid w:val="001767DE"/>
    <w:rsid w:val="00182C44"/>
    <w:rsid w:val="001869DA"/>
    <w:rsid w:val="0019185A"/>
    <w:rsid w:val="00194737"/>
    <w:rsid w:val="001964DA"/>
    <w:rsid w:val="00197390"/>
    <w:rsid w:val="001A2EC7"/>
    <w:rsid w:val="001B42C4"/>
    <w:rsid w:val="001C0527"/>
    <w:rsid w:val="001C319A"/>
    <w:rsid w:val="001C59BD"/>
    <w:rsid w:val="001C63F1"/>
    <w:rsid w:val="001C734B"/>
    <w:rsid w:val="001D13E0"/>
    <w:rsid w:val="001E00D1"/>
    <w:rsid w:val="001E193E"/>
    <w:rsid w:val="001E4675"/>
    <w:rsid w:val="001E6E4D"/>
    <w:rsid w:val="001F1C05"/>
    <w:rsid w:val="001F4519"/>
    <w:rsid w:val="002000DA"/>
    <w:rsid w:val="00207CE9"/>
    <w:rsid w:val="00211F1F"/>
    <w:rsid w:val="002130BB"/>
    <w:rsid w:val="0021445D"/>
    <w:rsid w:val="00214767"/>
    <w:rsid w:val="00221545"/>
    <w:rsid w:val="00222072"/>
    <w:rsid w:val="00225591"/>
    <w:rsid w:val="00226229"/>
    <w:rsid w:val="00227224"/>
    <w:rsid w:val="0023031A"/>
    <w:rsid w:val="00231978"/>
    <w:rsid w:val="002334DA"/>
    <w:rsid w:val="00233F19"/>
    <w:rsid w:val="00235986"/>
    <w:rsid w:val="0025090C"/>
    <w:rsid w:val="00252930"/>
    <w:rsid w:val="00253CD2"/>
    <w:rsid w:val="0026701E"/>
    <w:rsid w:val="0027054F"/>
    <w:rsid w:val="00280311"/>
    <w:rsid w:val="00282A54"/>
    <w:rsid w:val="00283733"/>
    <w:rsid w:val="00291B6B"/>
    <w:rsid w:val="00294E3B"/>
    <w:rsid w:val="002959EB"/>
    <w:rsid w:val="002A19AA"/>
    <w:rsid w:val="002A1A45"/>
    <w:rsid w:val="002A1AC0"/>
    <w:rsid w:val="002A29BE"/>
    <w:rsid w:val="002A4F05"/>
    <w:rsid w:val="002B1CE0"/>
    <w:rsid w:val="002B24C5"/>
    <w:rsid w:val="002B2A9D"/>
    <w:rsid w:val="002B6CA2"/>
    <w:rsid w:val="002B7B3F"/>
    <w:rsid w:val="002D3A67"/>
    <w:rsid w:val="002E76EB"/>
    <w:rsid w:val="002F0625"/>
    <w:rsid w:val="002F1F9A"/>
    <w:rsid w:val="002F1FFA"/>
    <w:rsid w:val="002F2F14"/>
    <w:rsid w:val="002F54FF"/>
    <w:rsid w:val="002F6829"/>
    <w:rsid w:val="002F7607"/>
    <w:rsid w:val="0030225A"/>
    <w:rsid w:val="003116EF"/>
    <w:rsid w:val="003163D5"/>
    <w:rsid w:val="00325D09"/>
    <w:rsid w:val="003275C6"/>
    <w:rsid w:val="00330E68"/>
    <w:rsid w:val="00335EDF"/>
    <w:rsid w:val="003370B4"/>
    <w:rsid w:val="00340370"/>
    <w:rsid w:val="00352C84"/>
    <w:rsid w:val="00357E0C"/>
    <w:rsid w:val="00361467"/>
    <w:rsid w:val="00363ABF"/>
    <w:rsid w:val="003649DC"/>
    <w:rsid w:val="00367583"/>
    <w:rsid w:val="0037003C"/>
    <w:rsid w:val="0038057D"/>
    <w:rsid w:val="00384AB7"/>
    <w:rsid w:val="0038719F"/>
    <w:rsid w:val="00387688"/>
    <w:rsid w:val="00391753"/>
    <w:rsid w:val="00391948"/>
    <w:rsid w:val="00392343"/>
    <w:rsid w:val="00393AE7"/>
    <w:rsid w:val="00395283"/>
    <w:rsid w:val="003A1AF7"/>
    <w:rsid w:val="003B130C"/>
    <w:rsid w:val="003B3128"/>
    <w:rsid w:val="003C3AB9"/>
    <w:rsid w:val="003C56E1"/>
    <w:rsid w:val="003D0867"/>
    <w:rsid w:val="003D1039"/>
    <w:rsid w:val="003E0F88"/>
    <w:rsid w:val="003E3D65"/>
    <w:rsid w:val="003E6915"/>
    <w:rsid w:val="003F4B60"/>
    <w:rsid w:val="00402E91"/>
    <w:rsid w:val="00407342"/>
    <w:rsid w:val="00411688"/>
    <w:rsid w:val="004127EA"/>
    <w:rsid w:val="00414FE8"/>
    <w:rsid w:val="004205D8"/>
    <w:rsid w:val="00420EDA"/>
    <w:rsid w:val="00430484"/>
    <w:rsid w:val="0043621F"/>
    <w:rsid w:val="00445B14"/>
    <w:rsid w:val="00447848"/>
    <w:rsid w:val="00452644"/>
    <w:rsid w:val="0045448F"/>
    <w:rsid w:val="00456DCE"/>
    <w:rsid w:val="00466FCD"/>
    <w:rsid w:val="004752C4"/>
    <w:rsid w:val="00496BF1"/>
    <w:rsid w:val="004971D2"/>
    <w:rsid w:val="00497958"/>
    <w:rsid w:val="004A08CD"/>
    <w:rsid w:val="004A5B0B"/>
    <w:rsid w:val="004A6BB9"/>
    <w:rsid w:val="004A79DF"/>
    <w:rsid w:val="004A7DA1"/>
    <w:rsid w:val="004B0087"/>
    <w:rsid w:val="004C581D"/>
    <w:rsid w:val="004C7E8E"/>
    <w:rsid w:val="004D3DB5"/>
    <w:rsid w:val="004D451B"/>
    <w:rsid w:val="004D5122"/>
    <w:rsid w:val="004D59A3"/>
    <w:rsid w:val="004F2654"/>
    <w:rsid w:val="004F485A"/>
    <w:rsid w:val="004F6C09"/>
    <w:rsid w:val="00500A98"/>
    <w:rsid w:val="00502CB9"/>
    <w:rsid w:val="0050514B"/>
    <w:rsid w:val="005161C2"/>
    <w:rsid w:val="00521C71"/>
    <w:rsid w:val="005264D1"/>
    <w:rsid w:val="005314F1"/>
    <w:rsid w:val="00532755"/>
    <w:rsid w:val="0054362B"/>
    <w:rsid w:val="005440C8"/>
    <w:rsid w:val="005563BE"/>
    <w:rsid w:val="005563D9"/>
    <w:rsid w:val="005601DD"/>
    <w:rsid w:val="00560931"/>
    <w:rsid w:val="00565EBA"/>
    <w:rsid w:val="00580FE0"/>
    <w:rsid w:val="00583D78"/>
    <w:rsid w:val="00590033"/>
    <w:rsid w:val="00593341"/>
    <w:rsid w:val="00595995"/>
    <w:rsid w:val="005A219A"/>
    <w:rsid w:val="005A230E"/>
    <w:rsid w:val="005A3D3F"/>
    <w:rsid w:val="005B1ADA"/>
    <w:rsid w:val="005B563F"/>
    <w:rsid w:val="005B5C11"/>
    <w:rsid w:val="005C25E7"/>
    <w:rsid w:val="005C7CBA"/>
    <w:rsid w:val="005D32C5"/>
    <w:rsid w:val="005D5853"/>
    <w:rsid w:val="005E0194"/>
    <w:rsid w:val="005E028D"/>
    <w:rsid w:val="005E49C9"/>
    <w:rsid w:val="005F4C2E"/>
    <w:rsid w:val="005F794D"/>
    <w:rsid w:val="005F7A8A"/>
    <w:rsid w:val="00600914"/>
    <w:rsid w:val="006020B6"/>
    <w:rsid w:val="00605962"/>
    <w:rsid w:val="006216C6"/>
    <w:rsid w:val="006223E9"/>
    <w:rsid w:val="00624302"/>
    <w:rsid w:val="006317E7"/>
    <w:rsid w:val="00644582"/>
    <w:rsid w:val="00646118"/>
    <w:rsid w:val="00652A77"/>
    <w:rsid w:val="00652CDE"/>
    <w:rsid w:val="00655003"/>
    <w:rsid w:val="00671C9C"/>
    <w:rsid w:val="006740B5"/>
    <w:rsid w:val="00677105"/>
    <w:rsid w:val="006808C9"/>
    <w:rsid w:val="0068223D"/>
    <w:rsid w:val="00682649"/>
    <w:rsid w:val="0068381C"/>
    <w:rsid w:val="00693D12"/>
    <w:rsid w:val="00694F3A"/>
    <w:rsid w:val="006A11B6"/>
    <w:rsid w:val="006A1D75"/>
    <w:rsid w:val="006A2597"/>
    <w:rsid w:val="006A37CE"/>
    <w:rsid w:val="006C68E7"/>
    <w:rsid w:val="006D045A"/>
    <w:rsid w:val="006D4B3E"/>
    <w:rsid w:val="006D71F1"/>
    <w:rsid w:val="006E024C"/>
    <w:rsid w:val="006E1D11"/>
    <w:rsid w:val="006F10CF"/>
    <w:rsid w:val="006F537E"/>
    <w:rsid w:val="006F62EB"/>
    <w:rsid w:val="007000CC"/>
    <w:rsid w:val="00700BD6"/>
    <w:rsid w:val="007145D2"/>
    <w:rsid w:val="00716DDC"/>
    <w:rsid w:val="00721A04"/>
    <w:rsid w:val="00722601"/>
    <w:rsid w:val="007331E4"/>
    <w:rsid w:val="00737687"/>
    <w:rsid w:val="0074121D"/>
    <w:rsid w:val="00743B79"/>
    <w:rsid w:val="00744DD5"/>
    <w:rsid w:val="00745108"/>
    <w:rsid w:val="007479DC"/>
    <w:rsid w:val="00752868"/>
    <w:rsid w:val="007617FA"/>
    <w:rsid w:val="00763FF1"/>
    <w:rsid w:val="00767BBB"/>
    <w:rsid w:val="00767EEB"/>
    <w:rsid w:val="00767EF7"/>
    <w:rsid w:val="007743A1"/>
    <w:rsid w:val="0077538B"/>
    <w:rsid w:val="00775A86"/>
    <w:rsid w:val="00786975"/>
    <w:rsid w:val="0078697F"/>
    <w:rsid w:val="007932FF"/>
    <w:rsid w:val="0079638E"/>
    <w:rsid w:val="007A21D1"/>
    <w:rsid w:val="007A43CD"/>
    <w:rsid w:val="007B1A65"/>
    <w:rsid w:val="007B73A0"/>
    <w:rsid w:val="007C0FEC"/>
    <w:rsid w:val="007C4E63"/>
    <w:rsid w:val="007C6AFE"/>
    <w:rsid w:val="007D43CE"/>
    <w:rsid w:val="007D46C1"/>
    <w:rsid w:val="007D595E"/>
    <w:rsid w:val="007F2EC9"/>
    <w:rsid w:val="007F5C8A"/>
    <w:rsid w:val="007F759C"/>
    <w:rsid w:val="008001C2"/>
    <w:rsid w:val="00805FFD"/>
    <w:rsid w:val="00820235"/>
    <w:rsid w:val="008306D3"/>
    <w:rsid w:val="008371EF"/>
    <w:rsid w:val="00837FFD"/>
    <w:rsid w:val="00841A6F"/>
    <w:rsid w:val="00842C11"/>
    <w:rsid w:val="00843673"/>
    <w:rsid w:val="00847B1C"/>
    <w:rsid w:val="008511CF"/>
    <w:rsid w:val="00851406"/>
    <w:rsid w:val="00852366"/>
    <w:rsid w:val="00852C80"/>
    <w:rsid w:val="00854030"/>
    <w:rsid w:val="0086021C"/>
    <w:rsid w:val="00864030"/>
    <w:rsid w:val="00864703"/>
    <w:rsid w:val="00864AB6"/>
    <w:rsid w:val="0088297A"/>
    <w:rsid w:val="00883C09"/>
    <w:rsid w:val="00891E60"/>
    <w:rsid w:val="00891E9D"/>
    <w:rsid w:val="00893FB5"/>
    <w:rsid w:val="00895F48"/>
    <w:rsid w:val="008A58E1"/>
    <w:rsid w:val="008A6BD0"/>
    <w:rsid w:val="008B04A5"/>
    <w:rsid w:val="008B1391"/>
    <w:rsid w:val="008B361A"/>
    <w:rsid w:val="008B47F5"/>
    <w:rsid w:val="008B4918"/>
    <w:rsid w:val="008C71A8"/>
    <w:rsid w:val="008F0EAE"/>
    <w:rsid w:val="008F7FB1"/>
    <w:rsid w:val="00900EDC"/>
    <w:rsid w:val="0090634A"/>
    <w:rsid w:val="009162AE"/>
    <w:rsid w:val="009246DA"/>
    <w:rsid w:val="00946C08"/>
    <w:rsid w:val="00947BE3"/>
    <w:rsid w:val="00951834"/>
    <w:rsid w:val="009549B1"/>
    <w:rsid w:val="009569FB"/>
    <w:rsid w:val="00956D03"/>
    <w:rsid w:val="00962B94"/>
    <w:rsid w:val="0096347E"/>
    <w:rsid w:val="00966DA8"/>
    <w:rsid w:val="009737F0"/>
    <w:rsid w:val="00974E64"/>
    <w:rsid w:val="009759CB"/>
    <w:rsid w:val="009825CB"/>
    <w:rsid w:val="00990FD4"/>
    <w:rsid w:val="009A27DD"/>
    <w:rsid w:val="009A4C42"/>
    <w:rsid w:val="009B0613"/>
    <w:rsid w:val="009B1D3F"/>
    <w:rsid w:val="009B3CD5"/>
    <w:rsid w:val="009B730F"/>
    <w:rsid w:val="009C6161"/>
    <w:rsid w:val="009D1E90"/>
    <w:rsid w:val="009D50B7"/>
    <w:rsid w:val="009E0CD4"/>
    <w:rsid w:val="009E1B86"/>
    <w:rsid w:val="009E2010"/>
    <w:rsid w:val="009F0D45"/>
    <w:rsid w:val="00A01F8B"/>
    <w:rsid w:val="00A06939"/>
    <w:rsid w:val="00A1130B"/>
    <w:rsid w:val="00A12BDA"/>
    <w:rsid w:val="00A14251"/>
    <w:rsid w:val="00A149C0"/>
    <w:rsid w:val="00A171B5"/>
    <w:rsid w:val="00A220E3"/>
    <w:rsid w:val="00A22F64"/>
    <w:rsid w:val="00A23DF1"/>
    <w:rsid w:val="00A33F23"/>
    <w:rsid w:val="00A4104C"/>
    <w:rsid w:val="00A46149"/>
    <w:rsid w:val="00A64B05"/>
    <w:rsid w:val="00A779A9"/>
    <w:rsid w:val="00A93C31"/>
    <w:rsid w:val="00A94D0A"/>
    <w:rsid w:val="00A97FE4"/>
    <w:rsid w:val="00AA20D7"/>
    <w:rsid w:val="00AA2989"/>
    <w:rsid w:val="00AA7B23"/>
    <w:rsid w:val="00AB6DC2"/>
    <w:rsid w:val="00AB7CF6"/>
    <w:rsid w:val="00AC216B"/>
    <w:rsid w:val="00AD3B99"/>
    <w:rsid w:val="00AD61CD"/>
    <w:rsid w:val="00AD7C9B"/>
    <w:rsid w:val="00AE0C6C"/>
    <w:rsid w:val="00AF1C3F"/>
    <w:rsid w:val="00AF5C8F"/>
    <w:rsid w:val="00AF7A91"/>
    <w:rsid w:val="00B01666"/>
    <w:rsid w:val="00B0214C"/>
    <w:rsid w:val="00B07895"/>
    <w:rsid w:val="00B161FE"/>
    <w:rsid w:val="00B22A08"/>
    <w:rsid w:val="00B36AA7"/>
    <w:rsid w:val="00B42ABD"/>
    <w:rsid w:val="00B452C4"/>
    <w:rsid w:val="00B46904"/>
    <w:rsid w:val="00B72817"/>
    <w:rsid w:val="00B8161B"/>
    <w:rsid w:val="00B92A7B"/>
    <w:rsid w:val="00B94716"/>
    <w:rsid w:val="00B97D9D"/>
    <w:rsid w:val="00BA2D14"/>
    <w:rsid w:val="00BA6C6B"/>
    <w:rsid w:val="00BB3820"/>
    <w:rsid w:val="00BB77F6"/>
    <w:rsid w:val="00BC1507"/>
    <w:rsid w:val="00BC2E25"/>
    <w:rsid w:val="00BC5E19"/>
    <w:rsid w:val="00BD0D1C"/>
    <w:rsid w:val="00BD1665"/>
    <w:rsid w:val="00BD4D44"/>
    <w:rsid w:val="00BE0429"/>
    <w:rsid w:val="00BE0E31"/>
    <w:rsid w:val="00BE1288"/>
    <w:rsid w:val="00BE4DE2"/>
    <w:rsid w:val="00BE5535"/>
    <w:rsid w:val="00BF158F"/>
    <w:rsid w:val="00BF4A59"/>
    <w:rsid w:val="00BF5E1F"/>
    <w:rsid w:val="00C01D12"/>
    <w:rsid w:val="00C0647A"/>
    <w:rsid w:val="00C0658C"/>
    <w:rsid w:val="00C1038E"/>
    <w:rsid w:val="00C12CA5"/>
    <w:rsid w:val="00C21048"/>
    <w:rsid w:val="00C31CC1"/>
    <w:rsid w:val="00C3297A"/>
    <w:rsid w:val="00C3533C"/>
    <w:rsid w:val="00C35839"/>
    <w:rsid w:val="00C3682E"/>
    <w:rsid w:val="00C44F20"/>
    <w:rsid w:val="00C47684"/>
    <w:rsid w:val="00C5204D"/>
    <w:rsid w:val="00C71BCF"/>
    <w:rsid w:val="00C7672D"/>
    <w:rsid w:val="00C867AA"/>
    <w:rsid w:val="00C86F83"/>
    <w:rsid w:val="00C93701"/>
    <w:rsid w:val="00C954A6"/>
    <w:rsid w:val="00C95EF3"/>
    <w:rsid w:val="00CC1743"/>
    <w:rsid w:val="00CC266A"/>
    <w:rsid w:val="00CD7E7E"/>
    <w:rsid w:val="00CE0449"/>
    <w:rsid w:val="00CE23A5"/>
    <w:rsid w:val="00CE46C9"/>
    <w:rsid w:val="00CE659A"/>
    <w:rsid w:val="00CF50FC"/>
    <w:rsid w:val="00CF6C34"/>
    <w:rsid w:val="00CF7FE4"/>
    <w:rsid w:val="00D034B2"/>
    <w:rsid w:val="00D0624E"/>
    <w:rsid w:val="00D13C49"/>
    <w:rsid w:val="00D14FD3"/>
    <w:rsid w:val="00D213AE"/>
    <w:rsid w:val="00D312B3"/>
    <w:rsid w:val="00D33D33"/>
    <w:rsid w:val="00D35B2A"/>
    <w:rsid w:val="00D3711D"/>
    <w:rsid w:val="00D404DE"/>
    <w:rsid w:val="00D40AE0"/>
    <w:rsid w:val="00D41CFA"/>
    <w:rsid w:val="00D438F9"/>
    <w:rsid w:val="00D46AEC"/>
    <w:rsid w:val="00D46D3F"/>
    <w:rsid w:val="00D46FB6"/>
    <w:rsid w:val="00D53274"/>
    <w:rsid w:val="00D6459D"/>
    <w:rsid w:val="00D666C8"/>
    <w:rsid w:val="00D67FF1"/>
    <w:rsid w:val="00D748BA"/>
    <w:rsid w:val="00D77418"/>
    <w:rsid w:val="00D84F24"/>
    <w:rsid w:val="00D901D9"/>
    <w:rsid w:val="00DA2086"/>
    <w:rsid w:val="00DA604A"/>
    <w:rsid w:val="00DB0973"/>
    <w:rsid w:val="00DB3116"/>
    <w:rsid w:val="00DB663D"/>
    <w:rsid w:val="00DB685B"/>
    <w:rsid w:val="00DB706B"/>
    <w:rsid w:val="00DB7DFC"/>
    <w:rsid w:val="00DC038B"/>
    <w:rsid w:val="00DC06B4"/>
    <w:rsid w:val="00DC38D5"/>
    <w:rsid w:val="00DC484B"/>
    <w:rsid w:val="00DC5A39"/>
    <w:rsid w:val="00DD17D7"/>
    <w:rsid w:val="00DD24F3"/>
    <w:rsid w:val="00DD2D25"/>
    <w:rsid w:val="00DD7499"/>
    <w:rsid w:val="00DE0044"/>
    <w:rsid w:val="00DE0E0D"/>
    <w:rsid w:val="00DE150A"/>
    <w:rsid w:val="00DE747D"/>
    <w:rsid w:val="00DF1A7D"/>
    <w:rsid w:val="00DF43ED"/>
    <w:rsid w:val="00E033F0"/>
    <w:rsid w:val="00E03D31"/>
    <w:rsid w:val="00E138EB"/>
    <w:rsid w:val="00E13DB7"/>
    <w:rsid w:val="00E16B6F"/>
    <w:rsid w:val="00E23DA3"/>
    <w:rsid w:val="00E253CE"/>
    <w:rsid w:val="00E32CFC"/>
    <w:rsid w:val="00E46EAB"/>
    <w:rsid w:val="00E54CD8"/>
    <w:rsid w:val="00E55C3A"/>
    <w:rsid w:val="00E63250"/>
    <w:rsid w:val="00E64391"/>
    <w:rsid w:val="00E75B48"/>
    <w:rsid w:val="00E76888"/>
    <w:rsid w:val="00E82D28"/>
    <w:rsid w:val="00E83F09"/>
    <w:rsid w:val="00E87397"/>
    <w:rsid w:val="00E91177"/>
    <w:rsid w:val="00E94263"/>
    <w:rsid w:val="00E94695"/>
    <w:rsid w:val="00E948BA"/>
    <w:rsid w:val="00E952BC"/>
    <w:rsid w:val="00E961CC"/>
    <w:rsid w:val="00EB1C43"/>
    <w:rsid w:val="00EB3BF5"/>
    <w:rsid w:val="00EB44CA"/>
    <w:rsid w:val="00EC01E4"/>
    <w:rsid w:val="00EC590D"/>
    <w:rsid w:val="00EC6ED1"/>
    <w:rsid w:val="00ED18FD"/>
    <w:rsid w:val="00EE56AF"/>
    <w:rsid w:val="00EE651C"/>
    <w:rsid w:val="00EF1168"/>
    <w:rsid w:val="00EF4262"/>
    <w:rsid w:val="00F00726"/>
    <w:rsid w:val="00F02C2C"/>
    <w:rsid w:val="00F0335C"/>
    <w:rsid w:val="00F03C60"/>
    <w:rsid w:val="00F03D2E"/>
    <w:rsid w:val="00F30EAF"/>
    <w:rsid w:val="00F313AE"/>
    <w:rsid w:val="00F31501"/>
    <w:rsid w:val="00F36825"/>
    <w:rsid w:val="00F400EB"/>
    <w:rsid w:val="00F44665"/>
    <w:rsid w:val="00F44E4D"/>
    <w:rsid w:val="00F543FF"/>
    <w:rsid w:val="00F5483D"/>
    <w:rsid w:val="00F60768"/>
    <w:rsid w:val="00F6478A"/>
    <w:rsid w:val="00F66C17"/>
    <w:rsid w:val="00F67B24"/>
    <w:rsid w:val="00F67B33"/>
    <w:rsid w:val="00F74323"/>
    <w:rsid w:val="00F769F9"/>
    <w:rsid w:val="00F87D8B"/>
    <w:rsid w:val="00F90E78"/>
    <w:rsid w:val="00F9400D"/>
    <w:rsid w:val="00F970E6"/>
    <w:rsid w:val="00FA3331"/>
    <w:rsid w:val="00FA5CD9"/>
    <w:rsid w:val="00FA601A"/>
    <w:rsid w:val="00FB393B"/>
    <w:rsid w:val="00FD10E4"/>
    <w:rsid w:val="00FD3E49"/>
    <w:rsid w:val="00FD71A8"/>
    <w:rsid w:val="00FF0450"/>
    <w:rsid w:val="00FF1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7D59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1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1D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1D2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1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1D2"/>
    <w:rPr>
      <w:b/>
      <w:bCs/>
      <w:sz w:val="20"/>
      <w:szCs w:val="20"/>
      <w:lang w:val="de-CH"/>
    </w:rPr>
  </w:style>
  <w:style w:type="character" w:styleId="HTMLCode">
    <w:name w:val="HTML Code"/>
    <w:basedOn w:val="Absatz-Standardschriftart"/>
    <w:uiPriority w:val="99"/>
    <w:semiHidden/>
    <w:unhideWhenUsed/>
    <w:rsid w:val="003E6915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D595E"/>
    <w:rPr>
      <w:rFonts w:asciiTheme="majorHAnsi" w:eastAsiaTheme="majorEastAsia" w:hAnsiTheme="majorHAnsi" w:cstheme="majorBidi"/>
      <w:color w:val="1F4D78" w:themeColor="accent1" w:themeShade="7F"/>
      <w:lang w:val="de-CH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3C31"/>
    <w:rPr>
      <w:color w:val="605E5C"/>
      <w:shd w:val="clear" w:color="auto" w:fill="E1DFDD"/>
    </w:rPr>
  </w:style>
  <w:style w:type="character" w:styleId="BesuchterHyperlink">
    <w:name w:val="FollowedHyperlink"/>
    <w:basedOn w:val="Absatz-Standardschriftart"/>
    <w:uiPriority w:val="99"/>
    <w:semiHidden/>
    <w:unhideWhenUsed/>
    <w:rsid w:val="001869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 <Relationship Target="comments.xml" Type="http://schemas.openxmlformats.org/officeDocument/2006/relationships/comments" Id="rId8"/>
    <Relationship Target="footer1.xml" Type="http://schemas.openxmlformats.org/officeDocument/2006/relationships/footer" Id="rId13"/>
    <Relationship Target="commentsIds.xml" Type="http://schemas.microsoft.com/office/2016/09/relationships/commentsIds" Id="rId18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header1.xml" Type="http://schemas.openxmlformats.org/officeDocument/2006/relationships/header" Id="rId12"/>
    <Relationship Target="theme/theme1.xml" Type="http://schemas.openxmlformats.org/officeDocument/2006/relationships/theme" Id="rId17"/>
    <Relationship Target="numbering.xml" Type="http://schemas.openxmlformats.org/officeDocument/2006/relationships/numbering" Id="rId2"/>
    <Relationship Target="people.xml" Type="http://schemas.microsoft.com/office/2011/relationships/people" Id="rId16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Mode="External" Target="mailto:info@einstellbox.ch" Type="http://schemas.openxmlformats.org/officeDocument/2006/relationships/hyperlink" Id="rId11"/>
    <Relationship Target="webSettings.xml" Type="http://schemas.openxmlformats.org/officeDocument/2006/relationships/webSettings" Id="rId5"/>
    <Relationship Target="fontTable.xml" Type="http://schemas.openxmlformats.org/officeDocument/2006/relationships/fontTable" Id="rId15"/>
    <Relationship TargetMode="External" Target="mailto:info@einstellbox.ch" Type="http://schemas.openxmlformats.org/officeDocument/2006/relationships/hyperlink" Id="rId10"/>
    <Relationship Target="commentsExtensible.xml" Type="http://schemas.microsoft.com/office/2018/08/relationships/commentsExtensible" Id="rId19"/>
    <Relationship Target="settings.xml" Type="http://schemas.openxmlformats.org/officeDocument/2006/relationships/settings" Id="rId4"/>
    <Relationship Target="commentsExtended.xml" Type="http://schemas.microsoft.com/office/2011/relationships/commentsExtended" Id="rId9"/>
    <Relationship Target="footer2.xml" Type="http://schemas.openxmlformats.org/officeDocument/2006/relationships/footer" Id="rId14"/>
</Relationships>

</file>

<file path=word/_rels/header1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555FD26B-A3CB-4FA4-8FB4-CFD0C3698F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5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ürg Fiechter</dc:creator>
  <cp:keywords/>
  <dc:description/>
  <cp:lastModifiedBy>Jürg Fiechter</cp:lastModifiedBy>
  <cp:revision>11</cp:revision>
  <cp:lastPrinted>2018-09-11T11:09:00Z</cp:lastPrinted>
  <dcterms:created xsi:type="dcterms:W3CDTF">2022-02-23T19:56:00Z</dcterms:created>
  <dcterms:modified xsi:type="dcterms:W3CDTF">2025-08-01T09:57:00Z</dcterms:modified>
</cp:coreProperties>
</file>